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pPr w:leftFromText="141" w:rightFromText="141" w:vertAnchor="text" w:horzAnchor="margin" w:tblpXSpec="center" w:tblpY="-281"/>
        <w:tblW w:w="10768" w:type="dxa"/>
        <w:tblLook w:val="04A0" w:firstRow="1" w:lastRow="0" w:firstColumn="1" w:lastColumn="0" w:noHBand="0" w:noVBand="1"/>
      </w:tblPr>
      <w:tblGrid>
        <w:gridCol w:w="1993"/>
        <w:gridCol w:w="6528"/>
        <w:gridCol w:w="2247"/>
      </w:tblGrid>
      <w:tr w:rsidR="004564AB" w14:paraId="59EDD783" w14:textId="77777777" w:rsidTr="00BA0F0F">
        <w:trPr>
          <w:trHeight w:val="935"/>
        </w:trPr>
        <w:tc>
          <w:tcPr>
            <w:tcW w:w="1993" w:type="dxa"/>
          </w:tcPr>
          <w:p w14:paraId="154DEEFF" w14:textId="77777777" w:rsidR="004564AB" w:rsidRPr="00A877CF" w:rsidRDefault="004564AB" w:rsidP="004564AB">
            <w:pPr>
              <w:tabs>
                <w:tab w:val="left" w:pos="5145"/>
              </w:tabs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69D659AB" w14:textId="77777777" w:rsidR="004564AB" w:rsidRPr="00003DAC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03DAC">
              <w:rPr>
                <w:rFonts w:asciiTheme="majorBidi" w:hAnsiTheme="majorBidi" w:cstheme="majorBidi"/>
                <w:b/>
                <w:bCs/>
              </w:rPr>
              <w:t>Spécialité :</w:t>
            </w:r>
          </w:p>
          <w:p w14:paraId="5F3AD554" w14:textId="642801EE" w:rsidR="004564AB" w:rsidRPr="00A877CF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528" w:type="dxa"/>
          </w:tcPr>
          <w:p w14:paraId="6F16DA0B" w14:textId="77777777" w:rsidR="004564AB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</w:pPr>
          </w:p>
          <w:p w14:paraId="5AB7D2BA" w14:textId="77777777" w:rsidR="004564AB" w:rsidRPr="00AE4511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</w:pPr>
            <w:r w:rsidRPr="00AE4511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>Centre Universitaire Abdelhafid Boussouf Mila</w:t>
            </w:r>
          </w:p>
          <w:p w14:paraId="591C17CA" w14:textId="7BC5EFF1" w:rsidR="004564AB" w:rsidRPr="00AE4511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</w:pPr>
            <w:r w:rsidRPr="00AE4511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 xml:space="preserve">Institut </w:t>
            </w:r>
            <w:r w:rsidR="009D0CF6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>des s</w:t>
            </w:r>
            <w:r w:rsidRPr="00AE4511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 xml:space="preserve">ciences et </w:t>
            </w:r>
            <w:r w:rsidR="009D0CF6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>de la t</w:t>
            </w:r>
            <w:r w:rsidRPr="00AE4511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>echnologie</w:t>
            </w:r>
          </w:p>
          <w:p w14:paraId="25C981A4" w14:textId="77777777" w:rsidR="004564AB" w:rsidRPr="00A877CF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E4511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 xml:space="preserve">Département Sciences </w:t>
            </w:r>
            <w:r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>Techniques</w:t>
            </w:r>
          </w:p>
        </w:tc>
        <w:tc>
          <w:tcPr>
            <w:tcW w:w="2247" w:type="dxa"/>
          </w:tcPr>
          <w:p w14:paraId="3E7F4193" w14:textId="77777777" w:rsidR="004564AB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14:paraId="33038BCE" w14:textId="77777777" w:rsidR="004564AB" w:rsidRPr="00A877CF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877CF">
              <w:rPr>
                <w:rFonts w:asciiTheme="majorBidi" w:hAnsiTheme="majorBidi" w:cstheme="majorBidi"/>
                <w:b/>
                <w:bCs/>
              </w:rPr>
              <w:t>Année</w:t>
            </w:r>
          </w:p>
          <w:p w14:paraId="2A172ACA" w14:textId="477E2FFE" w:rsidR="004564AB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</w:t>
            </w:r>
            <w:r w:rsidR="009A45F4">
              <w:rPr>
                <w:rFonts w:asciiTheme="majorBidi" w:hAnsiTheme="majorBidi" w:cstheme="majorBidi"/>
                <w:b/>
                <w:bCs/>
              </w:rPr>
              <w:t>20</w:t>
            </w:r>
            <w:r>
              <w:rPr>
                <w:rFonts w:asciiTheme="majorBidi" w:hAnsiTheme="majorBidi" w:cstheme="majorBidi"/>
                <w:b/>
                <w:bCs/>
              </w:rPr>
              <w:t>-202</w:t>
            </w:r>
            <w:r w:rsidR="009A45F4">
              <w:rPr>
                <w:rFonts w:asciiTheme="majorBidi" w:hAnsiTheme="majorBidi" w:cstheme="majorBidi"/>
                <w:b/>
                <w:bCs/>
              </w:rPr>
              <w:t>1</w:t>
            </w:r>
          </w:p>
          <w:p w14:paraId="55D14FC3" w14:textId="77777777" w:rsidR="004564AB" w:rsidRPr="00A877CF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564AB" w14:paraId="128812AE" w14:textId="77777777" w:rsidTr="00BA0F0F">
        <w:trPr>
          <w:trHeight w:val="303"/>
        </w:trPr>
        <w:tc>
          <w:tcPr>
            <w:tcW w:w="1993" w:type="dxa"/>
          </w:tcPr>
          <w:p w14:paraId="1471971B" w14:textId="77777777" w:rsidR="004564AB" w:rsidRDefault="004564AB" w:rsidP="004564AB">
            <w:pPr>
              <w:tabs>
                <w:tab w:val="left" w:pos="5145"/>
              </w:tabs>
              <w:spacing w:after="0" w:line="360" w:lineRule="auto"/>
              <w:jc w:val="center"/>
              <w:rPr>
                <w:rFonts w:asciiTheme="majorBidi" w:hAnsiTheme="majorBidi" w:cstheme="majorBidi"/>
                <w:b/>
              </w:rPr>
            </w:pPr>
          </w:p>
          <w:p w14:paraId="64BEAA78" w14:textId="77777777" w:rsidR="004564AB" w:rsidRPr="00A877CF" w:rsidRDefault="004564AB" w:rsidP="004564AB">
            <w:pPr>
              <w:tabs>
                <w:tab w:val="left" w:pos="5145"/>
              </w:tabs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E1F79">
              <w:rPr>
                <w:rFonts w:asciiTheme="majorBidi" w:hAnsiTheme="majorBidi" w:cstheme="majorBidi"/>
                <w:b/>
              </w:rPr>
              <w:t>G</w:t>
            </w:r>
            <w:r>
              <w:rPr>
                <w:rFonts w:asciiTheme="majorBidi" w:hAnsiTheme="majorBidi" w:cstheme="majorBidi"/>
                <w:b/>
              </w:rPr>
              <w:t>roupe</w:t>
            </w:r>
            <w:r w:rsidRPr="002E1F79">
              <w:rPr>
                <w:rFonts w:asciiTheme="majorBidi" w:hAnsiTheme="majorBidi" w:cstheme="majorBidi"/>
                <w:b/>
              </w:rPr>
              <w:t> :</w:t>
            </w:r>
          </w:p>
        </w:tc>
        <w:tc>
          <w:tcPr>
            <w:tcW w:w="6528" w:type="dxa"/>
          </w:tcPr>
          <w:p w14:paraId="019E9843" w14:textId="0DDB34AF" w:rsidR="004564AB" w:rsidRDefault="004564AB" w:rsidP="004564AB">
            <w:pPr>
              <w:tabs>
                <w:tab w:val="left" w:pos="5145"/>
              </w:tabs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2E1F79">
              <w:rPr>
                <w:rFonts w:ascii="Times New Roman" w:hAnsi="Times New Roman"/>
                <w:b/>
                <w:bCs/>
              </w:rPr>
              <w:t>Nom et prénom</w:t>
            </w:r>
            <w:r>
              <w:rPr>
                <w:rFonts w:ascii="Times New Roman" w:hAnsi="Times New Roman"/>
                <w:b/>
                <w:bCs/>
              </w:rPr>
              <w:t> :</w:t>
            </w:r>
            <w:r w:rsidRPr="002E1F79">
              <w:rPr>
                <w:rFonts w:ascii="Times New Roman" w:hAnsi="Times New Roman"/>
                <w:b/>
                <w:bCs/>
              </w:rPr>
              <w:t xml:space="preserve">  </w:t>
            </w:r>
            <w:r>
              <w:rPr>
                <w:rFonts w:ascii="Times New Roman" w:hAnsi="Times New Roman"/>
                <w:b/>
                <w:bCs/>
              </w:rPr>
              <w:t>……………………………………………………...</w:t>
            </w:r>
          </w:p>
          <w:p w14:paraId="3C43ED93" w14:textId="221EE27B" w:rsidR="004564AB" w:rsidRDefault="004564AB" w:rsidP="004564AB">
            <w:pPr>
              <w:tabs>
                <w:tab w:val="left" w:pos="5145"/>
              </w:tabs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2E1F79">
              <w:rPr>
                <w:rFonts w:ascii="Times New Roman" w:hAnsi="Times New Roman"/>
                <w:b/>
                <w:bCs/>
              </w:rPr>
              <w:t>Nom et prénom</w:t>
            </w:r>
            <w:r>
              <w:rPr>
                <w:rFonts w:ascii="Times New Roman" w:hAnsi="Times New Roman"/>
                <w:b/>
                <w:bCs/>
              </w:rPr>
              <w:t> : ………………………………………………………</w:t>
            </w:r>
          </w:p>
          <w:p w14:paraId="0A010B04" w14:textId="2AA8F293" w:rsidR="004564AB" w:rsidRDefault="004564AB" w:rsidP="004564AB">
            <w:pPr>
              <w:tabs>
                <w:tab w:val="left" w:pos="5145"/>
              </w:tabs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2E1F79">
              <w:rPr>
                <w:rFonts w:ascii="Times New Roman" w:hAnsi="Times New Roman"/>
                <w:b/>
                <w:bCs/>
              </w:rPr>
              <w:t>Nom et prénom</w:t>
            </w:r>
            <w:r>
              <w:rPr>
                <w:rFonts w:ascii="Times New Roman" w:hAnsi="Times New Roman"/>
                <w:b/>
                <w:bCs/>
              </w:rPr>
              <w:t> :  ……………………………………………………...</w:t>
            </w:r>
          </w:p>
          <w:p w14:paraId="6D596676" w14:textId="7FF48F3D" w:rsidR="004564AB" w:rsidRPr="00BA0F0F" w:rsidRDefault="004564AB" w:rsidP="00BA0F0F">
            <w:pPr>
              <w:tabs>
                <w:tab w:val="left" w:pos="5145"/>
              </w:tabs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2E1F79">
              <w:rPr>
                <w:rFonts w:ascii="Times New Roman" w:hAnsi="Times New Roman"/>
                <w:b/>
                <w:bCs/>
              </w:rPr>
              <w:t>Nom et prénom</w:t>
            </w:r>
            <w:r>
              <w:rPr>
                <w:rFonts w:ascii="Times New Roman" w:hAnsi="Times New Roman"/>
                <w:b/>
                <w:bCs/>
              </w:rPr>
              <w:t> :</w:t>
            </w:r>
            <w:r w:rsidRPr="002E1F79">
              <w:rPr>
                <w:rFonts w:ascii="Times New Roman" w:hAnsi="Times New Roman"/>
                <w:b/>
                <w:bCs/>
              </w:rPr>
              <w:t xml:space="preserve">   </w:t>
            </w:r>
            <w:r>
              <w:rPr>
                <w:rFonts w:ascii="Times New Roman" w:hAnsi="Times New Roman"/>
                <w:b/>
                <w:bCs/>
              </w:rPr>
              <w:t>……………………………………………………..</w:t>
            </w:r>
            <w:r w:rsidRPr="002E1F79"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  <w:tc>
          <w:tcPr>
            <w:tcW w:w="2247" w:type="dxa"/>
          </w:tcPr>
          <w:p w14:paraId="6E4D0CBB" w14:textId="77777777" w:rsidR="00CD1213" w:rsidRDefault="00CD1213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0"/>
                <w:szCs w:val="20"/>
              </w:rPr>
            </w:pPr>
          </w:p>
          <w:p w14:paraId="19BCA698" w14:textId="35B7FC0B" w:rsidR="004564AB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</w:pPr>
            <w:r w:rsidRPr="00A877CF"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Présenté par : </w:t>
            </w:r>
          </w:p>
          <w:p w14:paraId="754FD415" w14:textId="77777777" w:rsidR="004564AB" w:rsidRPr="00A877CF" w:rsidRDefault="004564AB" w:rsidP="004564AB">
            <w:pPr>
              <w:tabs>
                <w:tab w:val="left" w:pos="5145"/>
              </w:tabs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877CF">
              <w:rPr>
                <w:rFonts w:asciiTheme="majorBidi" w:hAnsiTheme="majorBidi" w:cstheme="majorBidi"/>
                <w:b/>
                <w:bCs/>
                <w:iCs/>
                <w:sz w:val="20"/>
                <w:szCs w:val="20"/>
              </w:rPr>
              <w:t>S. SAHNOUNE</w:t>
            </w:r>
          </w:p>
        </w:tc>
      </w:tr>
    </w:tbl>
    <w:p w14:paraId="72A31AA8" w14:textId="77777777" w:rsidR="004564AB" w:rsidRDefault="004564AB" w:rsidP="00BA0F0F">
      <w:pPr>
        <w:tabs>
          <w:tab w:val="left" w:pos="5145"/>
        </w:tabs>
        <w:spacing w:after="0"/>
        <w:rPr>
          <w:rFonts w:asciiTheme="majorBidi" w:hAnsiTheme="majorBidi" w:cstheme="majorBidi"/>
          <w:b/>
          <w:bCs/>
          <w:sz w:val="28"/>
          <w:szCs w:val="28"/>
        </w:rPr>
      </w:pPr>
    </w:p>
    <w:p w14:paraId="05DA435C" w14:textId="2972EAF4" w:rsidR="004564AB" w:rsidRDefault="00BA0F0F" w:rsidP="00BA0F0F">
      <w:pPr>
        <w:tabs>
          <w:tab w:val="left" w:pos="5145"/>
        </w:tabs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Rapport</w:t>
      </w:r>
    </w:p>
    <w:p w14:paraId="4A28C107" w14:textId="1AE86C03" w:rsidR="009A45F4" w:rsidRDefault="00BA0F0F" w:rsidP="00BA0F0F">
      <w:pPr>
        <w:tabs>
          <w:tab w:val="left" w:pos="5145"/>
        </w:tabs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Éthique et déontologie et propriétés intellectuelles</w:t>
      </w:r>
    </w:p>
    <w:p w14:paraId="17AE4319" w14:textId="1350D83F" w:rsidR="009A45F4" w:rsidRDefault="009A45F4" w:rsidP="009A45F4">
      <w:pPr>
        <w:tabs>
          <w:tab w:val="left" w:pos="5145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F84AB47" w14:textId="77777777" w:rsidR="009A45F4" w:rsidRPr="00E930BB" w:rsidRDefault="009A45F4" w:rsidP="009A45F4">
      <w:pPr>
        <w:tabs>
          <w:tab w:val="left" w:pos="5145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4E0B2F7" w14:textId="77777777" w:rsidR="00D23A42" w:rsidRDefault="00D23A42" w:rsidP="00D23A42">
      <w:pPr>
        <w:pStyle w:val="Paragraphedeliste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687987" w14:textId="0B0B102E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27869E9" w14:textId="2083E823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F6D4E0B" w14:textId="1F57F934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D000773" w14:textId="552A8C29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C4FE260" w14:textId="7FAC62C6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3564755" w14:textId="6FFB5607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82035B1" w14:textId="26B8978D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29AC44F" w14:textId="5669B422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030675A" w14:textId="4BF9A9DB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3F61F4F" w14:textId="541BF0FD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EF90B33" w14:textId="432F95F1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3982668" w14:textId="4F060DD1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64CE0F2" w14:textId="3E5E6B79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4DC657" w14:textId="0DBED917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D9B06E4" w14:textId="6F645A3A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7E65795" w14:textId="5ABADA5A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D5785D6" w14:textId="31B64619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8AC0161" w14:textId="39BDA6FA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BBB9C43" w14:textId="27668F35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490A811" w14:textId="5C8C5669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EDBE9DE" w14:textId="25A79675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943D1CF" w14:textId="29D4BABB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0C6B2D" w14:textId="347895FC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11EA8F6" w14:textId="6044929F" w:rsidR="009A45F4" w:rsidRDefault="009A45F4" w:rsidP="009A45F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1460F4" w14:textId="31ACE15B" w:rsidR="002E1F79" w:rsidRPr="009A45F4" w:rsidRDefault="002E1F79" w:rsidP="009A45F4">
      <w:pPr>
        <w:spacing w:after="0"/>
        <w:jc w:val="both"/>
        <w:rPr>
          <w:rFonts w:asciiTheme="majorBidi" w:hAnsiTheme="majorBidi" w:cstheme="majorBidi"/>
        </w:rPr>
      </w:pPr>
    </w:p>
    <w:sectPr w:rsidR="002E1F79" w:rsidRPr="009A45F4" w:rsidSect="00BA0F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426" w:right="1417" w:bottom="1417" w:left="1417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D450E" w14:textId="77777777" w:rsidR="00B50B2F" w:rsidRDefault="00B50B2F" w:rsidP="000A14D9">
      <w:pPr>
        <w:spacing w:after="0" w:line="240" w:lineRule="auto"/>
      </w:pPr>
      <w:r>
        <w:separator/>
      </w:r>
    </w:p>
  </w:endnote>
  <w:endnote w:type="continuationSeparator" w:id="0">
    <w:p w14:paraId="20E05616" w14:textId="77777777" w:rsidR="00B50B2F" w:rsidRDefault="00B50B2F" w:rsidP="000A1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CA814" w14:textId="77777777" w:rsidR="009A45F4" w:rsidRDefault="009A45F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8492703"/>
      <w:docPartObj>
        <w:docPartGallery w:val="Page Numbers (Bottom of Page)"/>
        <w:docPartUnique/>
      </w:docPartObj>
    </w:sdtPr>
    <w:sdtEndPr/>
    <w:sdtContent>
      <w:p w14:paraId="6787FC88" w14:textId="22ED730D" w:rsidR="009A45F4" w:rsidRDefault="009A45F4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2</w:t>
        </w:r>
      </w:p>
    </w:sdtContent>
  </w:sdt>
  <w:p w14:paraId="6631933C" w14:textId="77777777" w:rsidR="009A45F4" w:rsidRDefault="009A45F4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CD1C2" w14:textId="77777777" w:rsidR="009A45F4" w:rsidRDefault="009A45F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1C92A" w14:textId="77777777" w:rsidR="00B50B2F" w:rsidRDefault="00B50B2F" w:rsidP="000A14D9">
      <w:pPr>
        <w:spacing w:after="0" w:line="240" w:lineRule="auto"/>
      </w:pPr>
      <w:r>
        <w:separator/>
      </w:r>
    </w:p>
  </w:footnote>
  <w:footnote w:type="continuationSeparator" w:id="0">
    <w:p w14:paraId="03FD5D9F" w14:textId="77777777" w:rsidR="00B50B2F" w:rsidRDefault="00B50B2F" w:rsidP="000A1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F39BE" w14:textId="77777777" w:rsidR="009A45F4" w:rsidRDefault="009A45F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0E5A2" w14:textId="77777777" w:rsidR="009A45F4" w:rsidRDefault="009A45F4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9447C" w14:textId="77777777" w:rsidR="009A45F4" w:rsidRDefault="009A45F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D3EE8"/>
    <w:multiLevelType w:val="hybridMultilevel"/>
    <w:tmpl w:val="1ECCE512"/>
    <w:lvl w:ilvl="0" w:tplc="AA4219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10153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68EAD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122A9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88ADEE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68CE0A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583D4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EC9DA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B6B1D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9FD465E"/>
    <w:multiLevelType w:val="hybridMultilevel"/>
    <w:tmpl w:val="DE6696A8"/>
    <w:lvl w:ilvl="0" w:tplc="D728B56E">
      <w:start w:val="1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C57BA"/>
    <w:multiLevelType w:val="hybridMultilevel"/>
    <w:tmpl w:val="F4AAB9DC"/>
    <w:lvl w:ilvl="0" w:tplc="B1F6A2E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u w:val="no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E4A2A"/>
    <w:multiLevelType w:val="hybridMultilevel"/>
    <w:tmpl w:val="DB165808"/>
    <w:lvl w:ilvl="0" w:tplc="AA3E9D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FED41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86E43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82567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4682D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84192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10719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3A8B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70C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B63F36"/>
    <w:multiLevelType w:val="hybridMultilevel"/>
    <w:tmpl w:val="544A340E"/>
    <w:lvl w:ilvl="0" w:tplc="43D006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C021A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626648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407EE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77423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9AE639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2DA22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C226D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2C8411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7044C0A"/>
    <w:multiLevelType w:val="hybridMultilevel"/>
    <w:tmpl w:val="E264C43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A58E9"/>
    <w:multiLevelType w:val="hybridMultilevel"/>
    <w:tmpl w:val="C50C1304"/>
    <w:lvl w:ilvl="0" w:tplc="D90E74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F31517B"/>
    <w:multiLevelType w:val="hybridMultilevel"/>
    <w:tmpl w:val="DB84DA24"/>
    <w:lvl w:ilvl="0" w:tplc="EF0AF65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457BF9"/>
    <w:multiLevelType w:val="hybridMultilevel"/>
    <w:tmpl w:val="A3A0D63E"/>
    <w:lvl w:ilvl="0" w:tplc="A6186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42AD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3E450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CEA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B056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8085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D61A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EA26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662F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223C1D"/>
    <w:multiLevelType w:val="hybridMultilevel"/>
    <w:tmpl w:val="D3D2C92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7"/>
  </w:num>
  <w:num w:numId="5">
    <w:abstractNumId w:val="3"/>
  </w:num>
  <w:num w:numId="6">
    <w:abstractNumId w:val="8"/>
  </w:num>
  <w:num w:numId="7">
    <w:abstractNumId w:val="4"/>
  </w:num>
  <w:num w:numId="8">
    <w:abstractNumId w:val="0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c2NzayMDY3NbRU0lEKTi0uzszPAykwqgUAla3k5iwAAAA="/>
  </w:docVars>
  <w:rsids>
    <w:rsidRoot w:val="000A14D9"/>
    <w:rsid w:val="00003DAC"/>
    <w:rsid w:val="000A14D9"/>
    <w:rsid w:val="001736B8"/>
    <w:rsid w:val="001F2D86"/>
    <w:rsid w:val="00255F41"/>
    <w:rsid w:val="002C5D83"/>
    <w:rsid w:val="002E1F79"/>
    <w:rsid w:val="00381460"/>
    <w:rsid w:val="003B2513"/>
    <w:rsid w:val="003F5DCC"/>
    <w:rsid w:val="004564AB"/>
    <w:rsid w:val="0048018D"/>
    <w:rsid w:val="004919A3"/>
    <w:rsid w:val="00507EE8"/>
    <w:rsid w:val="00527707"/>
    <w:rsid w:val="0055118D"/>
    <w:rsid w:val="00565355"/>
    <w:rsid w:val="005A6155"/>
    <w:rsid w:val="005C0107"/>
    <w:rsid w:val="0060522A"/>
    <w:rsid w:val="0077381D"/>
    <w:rsid w:val="008151A1"/>
    <w:rsid w:val="008919DE"/>
    <w:rsid w:val="008E10CA"/>
    <w:rsid w:val="00920767"/>
    <w:rsid w:val="00935635"/>
    <w:rsid w:val="00943EFA"/>
    <w:rsid w:val="00977570"/>
    <w:rsid w:val="009A45F4"/>
    <w:rsid w:val="009D0CF6"/>
    <w:rsid w:val="009D1767"/>
    <w:rsid w:val="00A43368"/>
    <w:rsid w:val="00A7334E"/>
    <w:rsid w:val="00A74A0E"/>
    <w:rsid w:val="00A76043"/>
    <w:rsid w:val="00A877CF"/>
    <w:rsid w:val="00A96436"/>
    <w:rsid w:val="00AD5D07"/>
    <w:rsid w:val="00AF61DE"/>
    <w:rsid w:val="00B50B2F"/>
    <w:rsid w:val="00BA0F0F"/>
    <w:rsid w:val="00BC1E6E"/>
    <w:rsid w:val="00BC691C"/>
    <w:rsid w:val="00C11E95"/>
    <w:rsid w:val="00C17C3B"/>
    <w:rsid w:val="00CD1213"/>
    <w:rsid w:val="00CF5A4E"/>
    <w:rsid w:val="00D220E2"/>
    <w:rsid w:val="00D23A42"/>
    <w:rsid w:val="00D340C4"/>
    <w:rsid w:val="00D5333C"/>
    <w:rsid w:val="00D636D0"/>
    <w:rsid w:val="00E930BB"/>
    <w:rsid w:val="00F20F9C"/>
    <w:rsid w:val="00F47CBC"/>
    <w:rsid w:val="00F5051C"/>
    <w:rsid w:val="00FD4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233E7"/>
  <w15:chartTrackingRefBased/>
  <w15:docId w15:val="{322E9418-F861-400C-99CF-7951C89EA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4D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0A14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0A1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A14D9"/>
    <w:rPr>
      <w:rFonts w:ascii="Calibri" w:eastAsia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0A1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A14D9"/>
    <w:rPr>
      <w:rFonts w:ascii="Calibri" w:eastAsia="Calibri" w:hAnsi="Calibri" w:cs="Times New Roman"/>
    </w:rPr>
  </w:style>
  <w:style w:type="paragraph" w:styleId="Paragraphedeliste">
    <w:name w:val="List Paragraph"/>
    <w:basedOn w:val="Normal"/>
    <w:uiPriority w:val="34"/>
    <w:qFormat/>
    <w:rsid w:val="00A74A0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C5D83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2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7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65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13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8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79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58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8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49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8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62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8261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633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25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68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sarah.sahnoune@gmail.com</cp:lastModifiedBy>
  <cp:revision>37</cp:revision>
  <cp:lastPrinted>2020-10-10T12:15:00Z</cp:lastPrinted>
  <dcterms:created xsi:type="dcterms:W3CDTF">2018-10-26T17:45:00Z</dcterms:created>
  <dcterms:modified xsi:type="dcterms:W3CDTF">2021-06-12T10:51:00Z</dcterms:modified>
</cp:coreProperties>
</file>